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51038" w14:textId="44C6CF79" w:rsidR="009E4EAD" w:rsidRPr="00213138" w:rsidRDefault="009E4EAD" w:rsidP="009E4EAD">
      <w:pPr>
        <w:pStyle w:val="BodyText3"/>
        <w:widowControl w:val="0"/>
        <w:rPr>
          <w:rFonts w:ascii="Segoe UI" w:hAnsi="Segoe UI"/>
          <w:b/>
          <w:caps/>
          <w:color w:val="000000"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931"/>
      </w:tblGrid>
      <w:tr w:rsidR="00401B37" w:rsidRPr="00213138" w14:paraId="0E858B8E" w14:textId="77777777" w:rsidTr="00022A31">
        <w:trPr>
          <w:trHeight w:val="652"/>
        </w:trPr>
        <w:tc>
          <w:tcPr>
            <w:tcW w:w="1134" w:type="dxa"/>
            <w:vAlign w:val="center"/>
          </w:tcPr>
          <w:p w14:paraId="2A4C147A" w14:textId="169501B1" w:rsidR="00401B37" w:rsidRPr="00213138" w:rsidRDefault="0018405F" w:rsidP="002A0606">
            <w:pPr>
              <w:jc w:val="center"/>
              <w:rPr>
                <w:rFonts w:ascii="Segoe UI" w:hAnsi="Segoe UI"/>
                <w:sz w:val="2"/>
              </w:rPr>
            </w:pPr>
            <w:r w:rsidRPr="00213138">
              <w:rPr>
                <w:rFonts w:ascii="Segoe UI" w:hAnsi="Segoe UI"/>
                <w:lang w:val="en-AU"/>
              </w:rPr>
              <w:br w:type="page"/>
            </w:r>
            <w:r w:rsidR="004F2711" w:rsidRPr="00B4478D">
              <w:rPr>
                <w:noProof/>
                <w:lang w:val="en-AU" w:eastAsia="en-AU"/>
              </w:rPr>
              <w:drawing>
                <wp:inline distT="0" distB="0" distL="0" distR="0" wp14:anchorId="5397D675" wp14:editId="797A9334">
                  <wp:extent cx="523875" cy="523875"/>
                  <wp:effectExtent l="0" t="0" r="0" b="0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shd w:val="clear" w:color="auto" w:fill="D9D9D9"/>
            <w:vAlign w:val="center"/>
          </w:tcPr>
          <w:p w14:paraId="43BA67E2" w14:textId="77777777" w:rsidR="00401B37" w:rsidRPr="00F62ECA" w:rsidRDefault="00401B37" w:rsidP="000902CA">
            <w:pPr>
              <w:jc w:val="center"/>
              <w:rPr>
                <w:rFonts w:ascii="Segoe UI" w:hAnsi="Segoe UI" w:cs="Trebuchet MS"/>
                <w:b/>
                <w:bCs/>
                <w:sz w:val="22"/>
                <w:szCs w:val="32"/>
              </w:rPr>
            </w:pPr>
            <w:r w:rsidRPr="00F62ECA">
              <w:rPr>
                <w:rFonts w:ascii="Segoe UI" w:hAnsi="Segoe UI" w:cs="Trebuchet MS"/>
                <w:b/>
                <w:bCs/>
                <w:sz w:val="22"/>
                <w:szCs w:val="32"/>
              </w:rPr>
              <w:t>CONSENT FORM FOR QUT RESEARCH PROJECT</w:t>
            </w:r>
          </w:p>
          <w:p w14:paraId="61302197" w14:textId="1C3FEBE7" w:rsidR="00163721" w:rsidRPr="00213138" w:rsidRDefault="00163721" w:rsidP="004B7513">
            <w:pPr>
              <w:jc w:val="center"/>
              <w:rPr>
                <w:rFonts w:ascii="Segoe UI" w:hAnsi="Segoe UI"/>
                <w:b/>
                <w:sz w:val="18"/>
              </w:rPr>
            </w:pPr>
            <w:r w:rsidRPr="00AC3017">
              <w:rPr>
                <w:rFonts w:ascii="Segoe UI" w:hAnsi="Segoe UI" w:cs="Trebuchet MS"/>
                <w:b/>
                <w:bCs/>
                <w:sz w:val="22"/>
                <w:szCs w:val="32"/>
              </w:rPr>
              <w:t xml:space="preserve">– </w:t>
            </w:r>
            <w:r w:rsidR="006825FF">
              <w:rPr>
                <w:rFonts w:ascii="Segoe UI" w:hAnsi="Segoe UI" w:cs="Trebuchet MS"/>
                <w:b/>
                <w:bCs/>
                <w:sz w:val="22"/>
                <w:szCs w:val="32"/>
              </w:rPr>
              <w:t>Archives and Databases</w:t>
            </w:r>
            <w:r w:rsidRPr="00AC3017">
              <w:rPr>
                <w:rFonts w:ascii="Segoe UI" w:hAnsi="Segoe UI"/>
                <w:b/>
                <w:sz w:val="22"/>
              </w:rPr>
              <w:t>–</w:t>
            </w:r>
          </w:p>
        </w:tc>
      </w:tr>
      <w:tr w:rsidR="007574B5" w:rsidRPr="00213138" w14:paraId="51A9BF00" w14:textId="77777777" w:rsidTr="00022A3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77711" w14:textId="77777777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4F298862" w14:textId="6A68504C" w:rsidR="00AC3017" w:rsidRPr="00AC3017" w:rsidRDefault="00AC3017" w:rsidP="00AC3017">
            <w:pPr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AC3017"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  <w:t>Evolution of Disability Arts in Australia</w:t>
            </w:r>
          </w:p>
          <w:p w14:paraId="4E00A7CF" w14:textId="77777777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1DAA4B90" w14:textId="13993D6F" w:rsidR="007574B5" w:rsidRDefault="007574B5" w:rsidP="003E3421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213138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D11F45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D11F45" w:rsidRPr="00D11F45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0A3295CE" w14:textId="600E3F96" w:rsidR="00AC3017" w:rsidRPr="00213138" w:rsidRDefault="00AC3017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7811418E" w14:textId="77777777" w:rsidR="00062308" w:rsidRPr="00213138" w:rsidRDefault="00062308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490CEDA1" w14:textId="68C21C85" w:rsidR="007574B5" w:rsidRPr="00213138" w:rsidRDefault="008536CC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 w:rsidRPr="00213138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55"/>
        <w:gridCol w:w="3355"/>
        <w:gridCol w:w="3355"/>
      </w:tblGrid>
      <w:tr w:rsidR="00A17C31" w:rsidRPr="00A17C31" w14:paraId="2D7C6B29" w14:textId="77777777" w:rsidTr="00D22C97">
        <w:trPr>
          <w:trHeight w:val="72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5E05B67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Name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B1F4FB6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Email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B41FC6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 xml:space="preserve">Current Organisation </w:t>
            </w:r>
          </w:p>
        </w:tc>
      </w:tr>
      <w:tr w:rsidR="00A17C31" w:rsidRPr="00A17C31" w14:paraId="4FF10549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927CDDA" w14:textId="44327FBC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Prof Bree Hadley 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710E26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bree.hadley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DC9C0A9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A17C31" w:rsidRPr="00A17C31" w14:paraId="08ACEDF3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C649EF4" w14:textId="19DFA183" w:rsidR="00A17C31" w:rsidRPr="00FD4ADB" w:rsidRDefault="00FD4ADB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/Prof</w:t>
            </w:r>
            <w:r w:rsidR="00A17C31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Edward Paterso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B32E3E2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eddiep@unimelb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A5D4F03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The University of Melbourne</w:t>
            </w:r>
          </w:p>
        </w:tc>
      </w:tr>
      <w:tr w:rsidR="00A17C31" w:rsidRPr="00A17C31" w14:paraId="5E82F950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D313E2B" w14:textId="0E88411D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Prof Kathleen Ellis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52AEEFC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katie.ellis@curtin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B1EFAA9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Curtin University</w:t>
            </w:r>
          </w:p>
        </w:tc>
      </w:tr>
      <w:tr w:rsidR="00A17C31" w:rsidRPr="00A17C31" w14:paraId="17D55C89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1A35CAF" w14:textId="067A46B1" w:rsidR="00A17C31" w:rsidRPr="00FD4ADB" w:rsidRDefault="00FD4ADB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A/Prof </w:t>
            </w:r>
            <w:r w:rsidR="00A17C31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anice Rieger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327919F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.rieger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00A57C1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A17C31" w:rsidRPr="00A17C31" w14:paraId="60FEBEDF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F4BA9F1" w14:textId="3CAE5186" w:rsidR="00A17C31" w:rsidRPr="00FD4ADB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</w:t>
            </w:r>
            <w:r w:rsidR="00FD4ADB"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/Prof </w:t>
            </w:r>
            <w:r w:rsidRPr="00FD4ADB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ichael Whela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4C368E7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.whelan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79C448E" w14:textId="77777777" w:rsidR="00A17C31" w:rsidRPr="00A17C31" w:rsidRDefault="00A17C31" w:rsidP="00A17C31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A17C3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</w:tbl>
    <w:p w14:paraId="094E8A85" w14:textId="77777777" w:rsidR="00A17C31" w:rsidRPr="00213138" w:rsidRDefault="00A17C31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7397F35A" w14:textId="77777777" w:rsidR="000902CA" w:rsidRPr="00213138" w:rsidRDefault="008536CC" w:rsidP="00D66F72">
      <w:pPr>
        <w:pStyle w:val="BodyText3"/>
        <w:widowControl w:val="0"/>
        <w:shd w:val="clear" w:color="auto" w:fill="D9D9D9"/>
        <w:spacing w:line="360" w:lineRule="auto"/>
        <w:rPr>
          <w:rFonts w:ascii="Segoe UI" w:hAnsi="Segoe UI" w:cs="Helvetica"/>
          <w:b/>
          <w:caps/>
          <w:lang w:val="en-AU"/>
        </w:rPr>
      </w:pPr>
      <w:r w:rsidRPr="00213138">
        <w:rPr>
          <w:rFonts w:ascii="Segoe UI" w:hAnsi="Segoe UI" w:cs="Helvetica"/>
          <w:b/>
          <w:lang w:val="en-AU"/>
        </w:rPr>
        <w:t>Statement of consent</w:t>
      </w:r>
    </w:p>
    <w:p w14:paraId="275FCA58" w14:textId="77777777" w:rsidR="0018405F" w:rsidRPr="00213138" w:rsidRDefault="0018405F" w:rsidP="00D66F72">
      <w:pPr>
        <w:pStyle w:val="BodyText3"/>
        <w:widowControl w:val="0"/>
        <w:spacing w:line="360" w:lineRule="auto"/>
        <w:rPr>
          <w:rFonts w:ascii="Segoe UI" w:hAnsi="Segoe UI" w:cs="Helvetica"/>
          <w:b/>
          <w:szCs w:val="20"/>
          <w:lang w:val="en-AU"/>
        </w:rPr>
      </w:pPr>
      <w:r w:rsidRPr="00213138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0E2552F" w14:textId="7799EE87" w:rsidR="0018405F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ave read and understood the information </w:t>
      </w:r>
      <w:r w:rsidR="00BC54AB" w:rsidRPr="00213138">
        <w:rPr>
          <w:rFonts w:ascii="Segoe UI" w:hAnsi="Segoe UI" w:cs="Helvetica"/>
          <w:szCs w:val="20"/>
          <w:lang w:val="en-AU"/>
        </w:rPr>
        <w:t xml:space="preserve">document regarding </w:t>
      </w:r>
      <w:r w:rsidR="00865617" w:rsidRPr="00213138">
        <w:rPr>
          <w:rFonts w:ascii="Segoe UI" w:hAnsi="Segoe UI" w:cs="Helvetica"/>
          <w:szCs w:val="20"/>
          <w:lang w:val="en-AU"/>
        </w:rPr>
        <w:t xml:space="preserve">this </w:t>
      </w:r>
      <w:r w:rsidR="005F3E06">
        <w:rPr>
          <w:rFonts w:ascii="Segoe UI" w:hAnsi="Segoe UI" w:cs="Helvetica"/>
          <w:szCs w:val="20"/>
          <w:lang w:val="en-AU"/>
        </w:rPr>
        <w:t xml:space="preserve">research </w:t>
      </w:r>
      <w:r w:rsidR="00865617" w:rsidRPr="00213138">
        <w:rPr>
          <w:rFonts w:ascii="Segoe UI" w:hAnsi="Segoe UI" w:cs="Helvetica"/>
          <w:szCs w:val="20"/>
          <w:lang w:val="en-AU"/>
        </w:rPr>
        <w:t>project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6760B716" w14:textId="6916F44F" w:rsidR="00B1585A" w:rsidRPr="00213138" w:rsidRDefault="00B1585A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>
        <w:rPr>
          <w:rFonts w:ascii="Segoe UI" w:hAnsi="Segoe UI" w:cs="Helvetica"/>
          <w:szCs w:val="20"/>
          <w:lang w:val="en-AU"/>
        </w:rPr>
        <w:t xml:space="preserve">Have consulted with required </w:t>
      </w:r>
      <w:r w:rsidR="000A3E72">
        <w:rPr>
          <w:rFonts w:ascii="Segoe UI" w:hAnsi="Segoe UI" w:cs="Helvetica"/>
          <w:szCs w:val="20"/>
          <w:lang w:val="en-AU"/>
        </w:rPr>
        <w:t>personnel</w:t>
      </w:r>
      <w:r>
        <w:rPr>
          <w:rFonts w:ascii="Segoe UI" w:hAnsi="Segoe UI" w:cs="Helvetica"/>
          <w:szCs w:val="20"/>
          <w:lang w:val="en-AU"/>
        </w:rPr>
        <w:t xml:space="preserve"> within the organisation with regards confidentiality, copyright, and image consent to be able to provide consent for this research team to use these documents in this project</w:t>
      </w:r>
    </w:p>
    <w:p w14:paraId="25EA9CEE" w14:textId="77777777" w:rsidR="0018405F" w:rsidRPr="00213138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>ave had any question</w:t>
      </w:r>
      <w:r w:rsidR="00865617" w:rsidRPr="00213138">
        <w:rPr>
          <w:rFonts w:ascii="Segoe UI" w:hAnsi="Segoe UI" w:cs="Helvetica"/>
          <w:szCs w:val="20"/>
          <w:lang w:val="en-AU"/>
        </w:rPr>
        <w:t>s answered to your satisfaction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34931A6C" w14:textId="77777777" w:rsidR="0018405F" w:rsidRPr="00213138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if you have any additional </w:t>
      </w:r>
      <w:proofErr w:type="gramStart"/>
      <w:r w:rsidR="0018405F" w:rsidRPr="00213138">
        <w:rPr>
          <w:rFonts w:ascii="Segoe UI" w:hAnsi="Segoe UI" w:cs="Helvetica"/>
          <w:szCs w:val="20"/>
          <w:lang w:val="en-AU"/>
        </w:rPr>
        <w:t>questions</w:t>
      </w:r>
      <w:proofErr w:type="gramEnd"/>
      <w:r w:rsidR="0018405F" w:rsidRPr="00213138">
        <w:rPr>
          <w:rFonts w:ascii="Segoe UI" w:hAnsi="Segoe UI" w:cs="Helvetica"/>
          <w:szCs w:val="20"/>
          <w:lang w:val="en-AU"/>
        </w:rPr>
        <w:t xml:space="preserve"> yo</w:t>
      </w:r>
      <w:r w:rsidR="00865617" w:rsidRPr="00213138">
        <w:rPr>
          <w:rFonts w:ascii="Segoe UI" w:hAnsi="Segoe UI" w:cs="Helvetica"/>
          <w:szCs w:val="20"/>
          <w:lang w:val="en-AU"/>
        </w:rPr>
        <w:t>u can contact the research team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0A697169" w14:textId="77777777" w:rsidR="0018405F" w:rsidRPr="00213138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you are free to withdraw </w:t>
      </w:r>
      <w:r w:rsidR="00865617" w:rsidRPr="00213138">
        <w:rPr>
          <w:rFonts w:ascii="Segoe UI" w:hAnsi="Segoe UI" w:cs="Helvetica"/>
          <w:szCs w:val="20"/>
          <w:lang w:val="en-AU"/>
        </w:rPr>
        <w:t>without comment or penalty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0334D9E6" w14:textId="3DCF68F8" w:rsidR="003D7744" w:rsidRPr="006825FF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</w:t>
      </w:r>
      <w:r w:rsidR="007574B5" w:rsidRPr="00213138">
        <w:rPr>
          <w:rFonts w:ascii="Segoe UI" w:hAnsi="Segoe UI" w:cs="Helvetica"/>
          <w:szCs w:val="20"/>
          <w:lang w:val="en-AU"/>
        </w:rPr>
        <w:t xml:space="preserve">if you have concerns about the ethical conduct of the </w:t>
      </w:r>
      <w:r w:rsidR="003C0235">
        <w:rPr>
          <w:rFonts w:ascii="Segoe UI" w:hAnsi="Segoe UI" w:cs="Helvetica"/>
          <w:szCs w:val="20"/>
          <w:lang w:val="en-AU"/>
        </w:rPr>
        <w:t xml:space="preserve">research </w:t>
      </w:r>
      <w:r w:rsidR="007574B5" w:rsidRPr="00213138">
        <w:rPr>
          <w:rFonts w:ascii="Segoe UI" w:hAnsi="Segoe UI" w:cs="Helvetica"/>
          <w:szCs w:val="20"/>
          <w:lang w:val="en-AU"/>
        </w:rPr>
        <w:t xml:space="preserve">project </w:t>
      </w:r>
      <w:r w:rsidR="0018405F" w:rsidRPr="00213138">
        <w:rPr>
          <w:rFonts w:ascii="Segoe UI" w:hAnsi="Segoe UI" w:cs="Helvetica"/>
          <w:szCs w:val="20"/>
          <w:lang w:val="en-AU"/>
        </w:rPr>
        <w:t>you can contact the</w:t>
      </w:r>
      <w:r w:rsidR="00C71B10" w:rsidRPr="00213138">
        <w:rPr>
          <w:rFonts w:ascii="Segoe UI" w:hAnsi="Segoe UI" w:cs="Helvetica"/>
          <w:szCs w:val="20"/>
          <w:lang w:val="en-AU"/>
        </w:rPr>
        <w:t xml:space="preserve"> Research Ethics </w:t>
      </w:r>
      <w:r w:rsidR="0053003D" w:rsidRPr="00213138">
        <w:rPr>
          <w:rFonts w:ascii="Segoe UI" w:hAnsi="Segoe UI" w:cs="Helvetica"/>
          <w:szCs w:val="20"/>
          <w:lang w:val="en-AU"/>
        </w:rPr>
        <w:t>Advisory Tea</w:t>
      </w:r>
      <w:r w:rsidR="0053003D" w:rsidRPr="00AC3017">
        <w:rPr>
          <w:rFonts w:ascii="Segoe UI" w:hAnsi="Segoe UI" w:cs="Helvetica"/>
          <w:szCs w:val="20"/>
          <w:lang w:val="en-AU"/>
        </w:rPr>
        <w:t>m</w:t>
      </w:r>
      <w:r w:rsidR="00C71B10" w:rsidRPr="00AC3017">
        <w:rPr>
          <w:rFonts w:ascii="Segoe UI" w:hAnsi="Segoe UI" w:cs="Helvetica"/>
          <w:szCs w:val="20"/>
          <w:lang w:val="en-AU"/>
        </w:rPr>
        <w:t xml:space="preserve"> </w:t>
      </w:r>
      <w:r w:rsidR="00C71B10" w:rsidRPr="00AC3017">
        <w:rPr>
          <w:rFonts w:ascii="Segoe UI" w:hAnsi="Segoe UI" w:cs="Helvetica"/>
          <w:color w:val="000000"/>
          <w:szCs w:val="20"/>
          <w:lang w:val="en-AU"/>
        </w:rPr>
        <w:t xml:space="preserve">on </w:t>
      </w:r>
      <w:r w:rsidR="006A1D21" w:rsidRPr="00AC3017">
        <w:rPr>
          <w:rFonts w:ascii="Segoe UI" w:hAnsi="Segoe UI" w:cs="Trebuchet MS"/>
          <w:color w:val="000000"/>
          <w:szCs w:val="20"/>
        </w:rPr>
        <w:t>+61 7</w:t>
      </w:r>
      <w:r w:rsidR="006A1D21" w:rsidRPr="00AC3017">
        <w:rPr>
          <w:rFonts w:ascii="Segoe UI" w:hAnsi="Segoe UI" w:cs="Helvetica"/>
          <w:color w:val="000000"/>
          <w:szCs w:val="20"/>
          <w:lang w:val="en-AU"/>
        </w:rPr>
        <w:t xml:space="preserve"> </w:t>
      </w:r>
      <w:r w:rsidR="00C71B10" w:rsidRPr="00AC3017">
        <w:rPr>
          <w:rFonts w:ascii="Segoe UI" w:hAnsi="Segoe UI" w:cs="Helvetica"/>
          <w:color w:val="000000"/>
          <w:szCs w:val="20"/>
          <w:lang w:val="en-AU"/>
        </w:rPr>
        <w:t>3138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</w:t>
      </w:r>
      <w:r w:rsidR="00215680" w:rsidRPr="00213138">
        <w:rPr>
          <w:rFonts w:ascii="Segoe UI" w:hAnsi="Segoe UI" w:cs="Helvetica"/>
          <w:szCs w:val="20"/>
          <w:lang w:val="en-AU"/>
        </w:rPr>
        <w:t>5123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or</w:t>
      </w:r>
      <w:r w:rsidR="00EE0E00" w:rsidRPr="00213138">
        <w:rPr>
          <w:rFonts w:ascii="Segoe UI" w:hAnsi="Segoe UI" w:cs="Helvetica"/>
          <w:szCs w:val="20"/>
          <w:lang w:val="en-AU"/>
        </w:rPr>
        <w:t xml:space="preserve"> email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 </w:t>
      </w:r>
      <w:hyperlink r:id="rId12" w:history="1">
        <w:r w:rsidR="00C27729" w:rsidRPr="00213138">
          <w:rPr>
            <w:rStyle w:val="Hyperlink"/>
            <w:rFonts w:ascii="Segoe UI" w:hAnsi="Segoe UI"/>
            <w:lang w:val="en-AU"/>
          </w:rPr>
          <w:t>humanethics@qut.edu.au</w:t>
        </w:r>
      </w:hyperlink>
      <w:r w:rsidR="00C27729" w:rsidRPr="00213138">
        <w:rPr>
          <w:rFonts w:ascii="Segoe UI" w:hAnsi="Segoe UI"/>
          <w:lang w:val="en-AU"/>
        </w:rPr>
        <w:t>.</w:t>
      </w:r>
    </w:p>
    <w:p w14:paraId="46E55648" w14:textId="59D0B8DD" w:rsidR="00AC3017" w:rsidRPr="00213138" w:rsidRDefault="00D4273C" w:rsidP="00D11F45">
      <w:pPr>
        <w:pStyle w:val="BodyText3"/>
        <w:numPr>
          <w:ilvl w:val="0"/>
          <w:numId w:val="1"/>
        </w:numPr>
        <w:spacing w:line="360" w:lineRule="auto"/>
        <w:ind w:left="425" w:hanging="425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213138">
        <w:rPr>
          <w:rFonts w:ascii="Segoe UI" w:hAnsi="Segoe UI" w:cs="Helvetica"/>
          <w:color w:val="000000"/>
          <w:szCs w:val="20"/>
          <w:lang w:val="en-AU"/>
        </w:rPr>
        <w:t>A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 xml:space="preserve">gree to participate in the </w:t>
      </w:r>
      <w:r w:rsidR="005F3E06">
        <w:rPr>
          <w:rFonts w:ascii="Segoe UI" w:hAnsi="Segoe UI"/>
          <w:color w:val="000000"/>
        </w:rPr>
        <w:t xml:space="preserve">research 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>project</w:t>
      </w:r>
      <w:r w:rsidR="006825FF">
        <w:rPr>
          <w:rFonts w:ascii="Segoe UI" w:hAnsi="Segoe UI" w:cs="Helvetica"/>
          <w:color w:val="000000"/>
          <w:szCs w:val="20"/>
          <w:lang w:val="en-AU"/>
        </w:rPr>
        <w:t>.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8789"/>
      </w:tblGrid>
      <w:tr w:rsidR="0018405F" w:rsidRPr="00213138" w14:paraId="4C935E7D" w14:textId="77777777" w:rsidTr="00D772EE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D3BAC" w14:textId="77777777" w:rsidR="009E531B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D56EB35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A8A3329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8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D97CBE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18405F" w:rsidRPr="00213138" w14:paraId="60B9DACC" w14:textId="77777777" w:rsidTr="00D772EE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CB69A" w14:textId="77777777" w:rsidR="009E531B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3161FF1" w14:textId="77777777" w:rsidR="00EB4125" w:rsidRPr="00213138" w:rsidRDefault="00EB4125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72D42CE6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0CB7747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BC539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8A14B9" w:rsidRPr="00213138" w14:paraId="7463CA03" w14:textId="77777777" w:rsidTr="00D772EE">
        <w:trPr>
          <w:cantSplit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B9BB3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96108D4" w14:textId="77777777" w:rsidR="007135BB" w:rsidRPr="00213138" w:rsidRDefault="007135B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A9C8EF2" w14:textId="77777777" w:rsidR="008A14B9" w:rsidRPr="00213138" w:rsidRDefault="008A14B9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4C343" w14:textId="77777777" w:rsidR="008A14B9" w:rsidRPr="00213138" w:rsidRDefault="008A14B9" w:rsidP="009E531B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43889349" w14:textId="297CFD5D" w:rsidR="00D772EE" w:rsidRDefault="00D772EE"/>
    <w:p w14:paraId="24B44A16" w14:textId="360DAE07" w:rsidR="006A592B" w:rsidRPr="00D11F45" w:rsidRDefault="00E106DA">
      <w:pPr>
        <w:pStyle w:val="BodyText3"/>
        <w:shd w:val="clear" w:color="auto" w:fill="D9D9D9"/>
        <w:rPr>
          <w:rFonts w:ascii="Segoe UI" w:hAnsi="Segoe UI"/>
          <w:b/>
          <w:iCs/>
          <w:color w:val="000000"/>
        </w:rPr>
      </w:pPr>
      <w:r w:rsidRPr="00213138">
        <w:rPr>
          <w:rFonts w:ascii="Segoe UI" w:hAnsi="Segoe UI"/>
          <w:b/>
          <w:iCs/>
          <w:color w:val="000000"/>
        </w:rPr>
        <w:t>P</w:t>
      </w:r>
      <w:r w:rsidR="0065264C" w:rsidRPr="00213138">
        <w:rPr>
          <w:rFonts w:ascii="Segoe UI" w:hAnsi="Segoe UI"/>
          <w:b/>
          <w:iCs/>
          <w:color w:val="000000"/>
        </w:rPr>
        <w:t>lease return th</w:t>
      </w:r>
      <w:r w:rsidR="0065264C">
        <w:rPr>
          <w:rFonts w:ascii="Segoe UI" w:hAnsi="Segoe UI"/>
          <w:b/>
          <w:iCs/>
          <w:color w:val="000000"/>
        </w:rPr>
        <w:t>e</w:t>
      </w:r>
      <w:r w:rsidR="0065264C" w:rsidRPr="00213138">
        <w:rPr>
          <w:rFonts w:ascii="Segoe UI" w:hAnsi="Segoe UI"/>
          <w:b/>
          <w:iCs/>
          <w:color w:val="000000"/>
        </w:rPr>
        <w:t xml:space="preserve"> signed consent form to the researcher</w:t>
      </w:r>
      <w:r w:rsidR="0065264C" w:rsidRPr="00213138">
        <w:rPr>
          <w:rFonts w:ascii="Segoe UI" w:hAnsi="Segoe UI"/>
          <w:b/>
          <w:color w:val="000000"/>
        </w:rPr>
        <w:t>.</w:t>
      </w:r>
    </w:p>
    <w:sectPr w:rsidR="006A592B" w:rsidRPr="00D11F45" w:rsidSect="00D11F45">
      <w:footerReference w:type="default" r:id="rId13"/>
      <w:footerReference w:type="first" r:id="rId14"/>
      <w:pgSz w:w="11907" w:h="16840" w:code="9"/>
      <w:pgMar w:top="851" w:right="850" w:bottom="426" w:left="993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A4B64" w14:textId="77777777" w:rsidR="00FA6564" w:rsidRDefault="00FA6564">
      <w:r>
        <w:separator/>
      </w:r>
    </w:p>
  </w:endnote>
  <w:endnote w:type="continuationSeparator" w:id="0">
    <w:p w14:paraId="44C4DAD0" w14:textId="77777777" w:rsidR="00FA6564" w:rsidRDefault="00FA6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0D589620" w:rsidR="00820227" w:rsidRPr="00022A31" w:rsidRDefault="000246C8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AB559A">
      <w:rPr>
        <w:rFonts w:ascii="Segoe UI" w:hAnsi="Segoe UI"/>
      </w:rPr>
      <w:t>3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B1585A">
      <w:rPr>
        <w:rFonts w:ascii="Segoe UI" w:hAnsi="Segoe UI"/>
        <w:noProof/>
      </w:rPr>
      <w:t>2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B1585A">
      <w:rPr>
        <w:rFonts w:ascii="Segoe UI" w:hAnsi="Segoe UI"/>
        <w:noProof/>
      </w:rPr>
      <w:t>2</w:t>
    </w:r>
    <w:r w:rsidR="002B6946" w:rsidRPr="00022A31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7F160AEF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390B61">
      <w:rPr>
        <w:rFonts w:ascii="Calibri" w:hAnsi="Calibri"/>
        <w:noProof/>
      </w:rPr>
      <w:t>c:\users\n9059768\dropbox\arc sri evolutiondisabilityartsaustralia\ethical clearance\approved\eth_organisation_consent-form_v3_20210714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73C21" w14:textId="77777777" w:rsidR="00FA6564" w:rsidRDefault="00FA6564">
      <w:r>
        <w:separator/>
      </w:r>
    </w:p>
  </w:footnote>
  <w:footnote w:type="continuationSeparator" w:id="0">
    <w:p w14:paraId="766EB4FE" w14:textId="77777777" w:rsidR="00FA6564" w:rsidRDefault="00FA6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NKgFAAl1teItAAAA"/>
  </w:docVars>
  <w:rsids>
    <w:rsidRoot w:val="00A64C50"/>
    <w:rsid w:val="00001B46"/>
    <w:rsid w:val="000028F2"/>
    <w:rsid w:val="00004063"/>
    <w:rsid w:val="00010EAE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3E72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E27DF"/>
    <w:rsid w:val="000E7C63"/>
    <w:rsid w:val="000E7ED8"/>
    <w:rsid w:val="00102658"/>
    <w:rsid w:val="00125CE2"/>
    <w:rsid w:val="00126A27"/>
    <w:rsid w:val="001304E4"/>
    <w:rsid w:val="00132573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4499"/>
    <w:rsid w:val="001811E0"/>
    <w:rsid w:val="0018405F"/>
    <w:rsid w:val="001849FE"/>
    <w:rsid w:val="0019531F"/>
    <w:rsid w:val="001A6C0F"/>
    <w:rsid w:val="001B66A3"/>
    <w:rsid w:val="001C3EE9"/>
    <w:rsid w:val="001D07A0"/>
    <w:rsid w:val="001D4D5C"/>
    <w:rsid w:val="001D5BEF"/>
    <w:rsid w:val="001E7C64"/>
    <w:rsid w:val="002050EB"/>
    <w:rsid w:val="00207058"/>
    <w:rsid w:val="00210295"/>
    <w:rsid w:val="00213138"/>
    <w:rsid w:val="00215680"/>
    <w:rsid w:val="00216329"/>
    <w:rsid w:val="00217376"/>
    <w:rsid w:val="0022346D"/>
    <w:rsid w:val="00223FEA"/>
    <w:rsid w:val="002308E4"/>
    <w:rsid w:val="00230D07"/>
    <w:rsid w:val="00231FD6"/>
    <w:rsid w:val="00240E39"/>
    <w:rsid w:val="002540BE"/>
    <w:rsid w:val="00260846"/>
    <w:rsid w:val="002610A2"/>
    <w:rsid w:val="00265731"/>
    <w:rsid w:val="00277C9F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23E7"/>
    <w:rsid w:val="00304500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63263"/>
    <w:rsid w:val="00371A0F"/>
    <w:rsid w:val="00373B6E"/>
    <w:rsid w:val="00390B61"/>
    <w:rsid w:val="00393030"/>
    <w:rsid w:val="00396ECF"/>
    <w:rsid w:val="003A41B0"/>
    <w:rsid w:val="003A458D"/>
    <w:rsid w:val="003A4715"/>
    <w:rsid w:val="003A76A8"/>
    <w:rsid w:val="003B2758"/>
    <w:rsid w:val="003B7299"/>
    <w:rsid w:val="003C0235"/>
    <w:rsid w:val="003C34F9"/>
    <w:rsid w:val="003D249F"/>
    <w:rsid w:val="003D540D"/>
    <w:rsid w:val="003D7744"/>
    <w:rsid w:val="003E3421"/>
    <w:rsid w:val="003F091A"/>
    <w:rsid w:val="003F2894"/>
    <w:rsid w:val="003F420D"/>
    <w:rsid w:val="003F7B63"/>
    <w:rsid w:val="00401B37"/>
    <w:rsid w:val="00402CDB"/>
    <w:rsid w:val="004078FF"/>
    <w:rsid w:val="00412BB5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E40D2"/>
    <w:rsid w:val="004F0D58"/>
    <w:rsid w:val="004F1A2A"/>
    <w:rsid w:val="004F209B"/>
    <w:rsid w:val="004F2711"/>
    <w:rsid w:val="004F7214"/>
    <w:rsid w:val="005233C5"/>
    <w:rsid w:val="0053003D"/>
    <w:rsid w:val="00530682"/>
    <w:rsid w:val="0053195A"/>
    <w:rsid w:val="0053314D"/>
    <w:rsid w:val="00545602"/>
    <w:rsid w:val="00545805"/>
    <w:rsid w:val="00545AD6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9110A"/>
    <w:rsid w:val="00593E9E"/>
    <w:rsid w:val="005C0C9C"/>
    <w:rsid w:val="005C0D23"/>
    <w:rsid w:val="005E2815"/>
    <w:rsid w:val="005E39AC"/>
    <w:rsid w:val="005E4C50"/>
    <w:rsid w:val="005F1483"/>
    <w:rsid w:val="005F24FE"/>
    <w:rsid w:val="005F3E06"/>
    <w:rsid w:val="006044B3"/>
    <w:rsid w:val="006106BA"/>
    <w:rsid w:val="0061146D"/>
    <w:rsid w:val="00621334"/>
    <w:rsid w:val="00631335"/>
    <w:rsid w:val="00631CDC"/>
    <w:rsid w:val="006347AF"/>
    <w:rsid w:val="00634CA5"/>
    <w:rsid w:val="00650A47"/>
    <w:rsid w:val="0065264C"/>
    <w:rsid w:val="0065746D"/>
    <w:rsid w:val="00662034"/>
    <w:rsid w:val="0066309C"/>
    <w:rsid w:val="006750A2"/>
    <w:rsid w:val="00680320"/>
    <w:rsid w:val="006825FF"/>
    <w:rsid w:val="00686957"/>
    <w:rsid w:val="00691A90"/>
    <w:rsid w:val="0069537D"/>
    <w:rsid w:val="006A1D21"/>
    <w:rsid w:val="006A592B"/>
    <w:rsid w:val="006B59D8"/>
    <w:rsid w:val="006B7ACC"/>
    <w:rsid w:val="006C32A1"/>
    <w:rsid w:val="006C33DD"/>
    <w:rsid w:val="006D4169"/>
    <w:rsid w:val="006E2D3F"/>
    <w:rsid w:val="006E5943"/>
    <w:rsid w:val="006E7D5C"/>
    <w:rsid w:val="006F5A79"/>
    <w:rsid w:val="007010EA"/>
    <w:rsid w:val="007059E3"/>
    <w:rsid w:val="00705BD1"/>
    <w:rsid w:val="007135BB"/>
    <w:rsid w:val="00726A9E"/>
    <w:rsid w:val="00731766"/>
    <w:rsid w:val="00733CB8"/>
    <w:rsid w:val="00734BD4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5254"/>
    <w:rsid w:val="007B033E"/>
    <w:rsid w:val="007B1722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5190"/>
    <w:rsid w:val="00814F40"/>
    <w:rsid w:val="008177BD"/>
    <w:rsid w:val="00820227"/>
    <w:rsid w:val="00826773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11E3"/>
    <w:rsid w:val="00934530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B328C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5F43"/>
    <w:rsid w:val="00A10653"/>
    <w:rsid w:val="00A13A6B"/>
    <w:rsid w:val="00A16968"/>
    <w:rsid w:val="00A17C31"/>
    <w:rsid w:val="00A224D0"/>
    <w:rsid w:val="00A31D4F"/>
    <w:rsid w:val="00A32191"/>
    <w:rsid w:val="00A3386B"/>
    <w:rsid w:val="00A35FF4"/>
    <w:rsid w:val="00A4152F"/>
    <w:rsid w:val="00A465BA"/>
    <w:rsid w:val="00A50DF9"/>
    <w:rsid w:val="00A5200A"/>
    <w:rsid w:val="00A54DE7"/>
    <w:rsid w:val="00A64C50"/>
    <w:rsid w:val="00A717F5"/>
    <w:rsid w:val="00A721C1"/>
    <w:rsid w:val="00A7558A"/>
    <w:rsid w:val="00A8060B"/>
    <w:rsid w:val="00A91FAB"/>
    <w:rsid w:val="00A93EEB"/>
    <w:rsid w:val="00A941C6"/>
    <w:rsid w:val="00AB4E10"/>
    <w:rsid w:val="00AB559A"/>
    <w:rsid w:val="00AC3017"/>
    <w:rsid w:val="00AD3E46"/>
    <w:rsid w:val="00AD7D52"/>
    <w:rsid w:val="00AE218F"/>
    <w:rsid w:val="00AE2453"/>
    <w:rsid w:val="00AF3914"/>
    <w:rsid w:val="00AF5433"/>
    <w:rsid w:val="00B04DC2"/>
    <w:rsid w:val="00B135D1"/>
    <w:rsid w:val="00B1585A"/>
    <w:rsid w:val="00B17DDE"/>
    <w:rsid w:val="00B21F57"/>
    <w:rsid w:val="00B259B1"/>
    <w:rsid w:val="00B41762"/>
    <w:rsid w:val="00B4393D"/>
    <w:rsid w:val="00B539CE"/>
    <w:rsid w:val="00B54446"/>
    <w:rsid w:val="00B72742"/>
    <w:rsid w:val="00B767BB"/>
    <w:rsid w:val="00B773E4"/>
    <w:rsid w:val="00B92BC3"/>
    <w:rsid w:val="00B9510F"/>
    <w:rsid w:val="00BA3349"/>
    <w:rsid w:val="00BB085B"/>
    <w:rsid w:val="00BB3419"/>
    <w:rsid w:val="00BB345C"/>
    <w:rsid w:val="00BB3DCF"/>
    <w:rsid w:val="00BB47CA"/>
    <w:rsid w:val="00BC21D0"/>
    <w:rsid w:val="00BC2C4E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20F47"/>
    <w:rsid w:val="00C23E04"/>
    <w:rsid w:val="00C26C28"/>
    <w:rsid w:val="00C27159"/>
    <w:rsid w:val="00C27729"/>
    <w:rsid w:val="00C31991"/>
    <w:rsid w:val="00C32906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2BC5"/>
    <w:rsid w:val="00C9509B"/>
    <w:rsid w:val="00C95DF2"/>
    <w:rsid w:val="00C96D1B"/>
    <w:rsid w:val="00CA7093"/>
    <w:rsid w:val="00CB0A04"/>
    <w:rsid w:val="00CB7F08"/>
    <w:rsid w:val="00CD0846"/>
    <w:rsid w:val="00CD11EB"/>
    <w:rsid w:val="00CD7B55"/>
    <w:rsid w:val="00CE0796"/>
    <w:rsid w:val="00CE1771"/>
    <w:rsid w:val="00CE2035"/>
    <w:rsid w:val="00CF6A48"/>
    <w:rsid w:val="00D02B93"/>
    <w:rsid w:val="00D11F45"/>
    <w:rsid w:val="00D176FE"/>
    <w:rsid w:val="00D24CB1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6211C"/>
    <w:rsid w:val="00D66F72"/>
    <w:rsid w:val="00D7038B"/>
    <w:rsid w:val="00D70643"/>
    <w:rsid w:val="00D772EE"/>
    <w:rsid w:val="00D801FD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495D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7990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34D9"/>
    <w:rsid w:val="00F24A80"/>
    <w:rsid w:val="00F25007"/>
    <w:rsid w:val="00F42665"/>
    <w:rsid w:val="00F46D41"/>
    <w:rsid w:val="00F61F9F"/>
    <w:rsid w:val="00F62ECA"/>
    <w:rsid w:val="00F63131"/>
    <w:rsid w:val="00F6375A"/>
    <w:rsid w:val="00F645D6"/>
    <w:rsid w:val="00F6741D"/>
    <w:rsid w:val="00F70D18"/>
    <w:rsid w:val="00F75946"/>
    <w:rsid w:val="00F75C66"/>
    <w:rsid w:val="00F80F31"/>
    <w:rsid w:val="00F92CDE"/>
    <w:rsid w:val="00F931AE"/>
    <w:rsid w:val="00F9564B"/>
    <w:rsid w:val="00F96853"/>
    <w:rsid w:val="00FA6075"/>
    <w:rsid w:val="00FA6564"/>
    <w:rsid w:val="00FB2BB8"/>
    <w:rsid w:val="00FB67AF"/>
    <w:rsid w:val="00FC392B"/>
    <w:rsid w:val="00FC6B10"/>
    <w:rsid w:val="00FD1204"/>
    <w:rsid w:val="00FD4942"/>
    <w:rsid w:val="00FD4AD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F3B78A-691A-4E38-B608-21723A8D5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Organisation Consent Form V3 20210714</vt:lpstr>
    </vt:vector>
  </TitlesOfParts>
  <Manager>Bree Hadley</Manager>
  <Company>QUT</Company>
  <LinksUpToDate>false</LinksUpToDate>
  <CharactersWithSpaces>1523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Organisation Consent Form V3 20210714</dc:title>
  <dc:subject>Organisation Consent Form</dc:subject>
  <dc:creator>Evolution of Disability Arts in Australia</dc:creator>
  <cp:keywords>Evolution of Disability Arts in Australia, Organisation, Consent Form</cp:keywords>
  <dc:description/>
  <cp:lastModifiedBy>Racheal Missingham</cp:lastModifiedBy>
  <cp:revision>11</cp:revision>
  <cp:lastPrinted>2021-08-23T21:24:00Z</cp:lastPrinted>
  <dcterms:created xsi:type="dcterms:W3CDTF">2021-05-30T07:07:00Z</dcterms:created>
  <dcterms:modified xsi:type="dcterms:W3CDTF">2021-08-2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